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bland-profile"/>
    <w:p>
      <w:pPr>
        <w:pStyle w:val="Heading1"/>
      </w:pPr>
      <w:r>
        <w:t xml:space="preserve">Bland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8,558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5,487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West Wyalong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46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l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7,49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9,77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8,69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7,665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0,982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,357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2,73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6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0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2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4 - NSW Flooding (14 September 2022 onwards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0 - Southern and Central West Flooding (4 August 2022 onwards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2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,044.4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 ($75,0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lief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cessional Lo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 ($50,0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holder 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1:34:59Z</dcterms:created>
  <dcterms:modified xsi:type="dcterms:W3CDTF">2025-01-02T01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